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AABD73" w14:textId="0957B420" w:rsidR="00FE68C1" w:rsidRDefault="00FE68C1" w:rsidP="00FE68C1">
      <w:pPr>
        <w:spacing w:after="0" w:line="360" w:lineRule="auto"/>
        <w:jc w:val="center"/>
        <w:rPr>
          <w:rFonts w:ascii="Century Gothic" w:eastAsia="Times New Roman" w:hAnsi="Century Gothic" w:cs="Arial"/>
          <w:b/>
          <w:bCs/>
          <w:color w:val="000000"/>
          <w:kern w:val="24"/>
          <w:sz w:val="32"/>
          <w:szCs w:val="32"/>
          <w:u w:val="single"/>
        </w:rPr>
      </w:pPr>
      <w:r w:rsidRPr="00FE68C1">
        <w:rPr>
          <w:rFonts w:ascii="Century Gothic" w:eastAsia="Times New Roman" w:hAnsi="Century Gothic" w:cs="Arial"/>
          <w:b/>
          <w:bCs/>
          <w:color w:val="000000"/>
          <w:kern w:val="24"/>
          <w:sz w:val="32"/>
          <w:szCs w:val="32"/>
          <w:u w:val="single"/>
        </w:rPr>
        <w:t xml:space="preserve">Daily Report Materials, Week </w:t>
      </w:r>
      <w:r w:rsidR="007F7783">
        <w:rPr>
          <w:rFonts w:ascii="Century Gothic" w:eastAsia="Times New Roman" w:hAnsi="Century Gothic" w:cs="Arial"/>
          <w:b/>
          <w:bCs/>
          <w:color w:val="000000"/>
          <w:kern w:val="24"/>
          <w:sz w:val="32"/>
          <w:szCs w:val="32"/>
          <w:u w:val="single"/>
        </w:rPr>
        <w:t>3</w:t>
      </w:r>
      <w:r w:rsidRPr="00FE68C1">
        <w:rPr>
          <w:rFonts w:ascii="Century Gothic" w:eastAsia="Times New Roman" w:hAnsi="Century Gothic" w:cs="Arial"/>
          <w:b/>
          <w:bCs/>
          <w:color w:val="000000"/>
          <w:kern w:val="24"/>
          <w:sz w:val="32"/>
          <w:szCs w:val="32"/>
          <w:u w:val="single"/>
        </w:rPr>
        <w:t xml:space="preserve">, Day </w:t>
      </w:r>
      <w:r w:rsidR="00693A40">
        <w:rPr>
          <w:rFonts w:ascii="Century Gothic" w:eastAsia="Times New Roman" w:hAnsi="Century Gothic" w:cs="Arial"/>
          <w:b/>
          <w:bCs/>
          <w:color w:val="000000"/>
          <w:kern w:val="24"/>
          <w:sz w:val="32"/>
          <w:szCs w:val="32"/>
          <w:u w:val="single"/>
        </w:rPr>
        <w:t>5</w:t>
      </w:r>
    </w:p>
    <w:p w14:paraId="04A5D551" w14:textId="68F545E9" w:rsidR="0016519A" w:rsidRDefault="0016519A" w:rsidP="0016519A">
      <w:pPr>
        <w:spacing w:after="0" w:line="360" w:lineRule="auto"/>
        <w:rPr>
          <w:rFonts w:ascii="Century Gothic" w:eastAsia="Times New Roman" w:hAnsi="Century Gothic" w:cs="Arial"/>
          <w:b/>
          <w:bCs/>
          <w:color w:val="000000"/>
          <w:kern w:val="24"/>
          <w:sz w:val="32"/>
          <w:szCs w:val="32"/>
          <w:u w:val="single"/>
        </w:rPr>
      </w:pPr>
    </w:p>
    <w:p w14:paraId="35E8F4FF" w14:textId="77777777" w:rsidR="0016519A" w:rsidRPr="00424F75" w:rsidRDefault="0016519A" w:rsidP="0016519A">
      <w:pPr>
        <w:numPr>
          <w:ilvl w:val="0"/>
          <w:numId w:val="16"/>
        </w:numPr>
        <w:spacing w:after="0" w:line="360" w:lineRule="auto"/>
        <w:rPr>
          <w:rFonts w:eastAsia="Times New Roman" w:cstheme="minorHAnsi"/>
          <w:color w:val="000000"/>
          <w:kern w:val="24"/>
          <w:sz w:val="24"/>
          <w:szCs w:val="24"/>
        </w:rPr>
      </w:pPr>
      <w:r w:rsidRPr="00424F75">
        <w:rPr>
          <w:rFonts w:eastAsia="Times New Roman" w:cstheme="minorHAnsi"/>
          <w:color w:val="000000"/>
          <w:kern w:val="24"/>
          <w:sz w:val="24"/>
          <w:szCs w:val="24"/>
        </w:rPr>
        <w:t xml:space="preserve">What is SMTP/POP3/MAPI/IMAP/ActiveSync/Autodiscover? </w:t>
      </w:r>
    </w:p>
    <w:p w14:paraId="450BAFC1" w14:textId="77777777" w:rsidR="0016519A" w:rsidRPr="00424F75" w:rsidRDefault="0016519A" w:rsidP="0016519A">
      <w:pPr>
        <w:numPr>
          <w:ilvl w:val="0"/>
          <w:numId w:val="16"/>
        </w:numPr>
        <w:spacing w:after="0" w:line="360" w:lineRule="auto"/>
        <w:rPr>
          <w:rFonts w:eastAsia="Times New Roman" w:cstheme="minorHAnsi"/>
          <w:color w:val="000000"/>
          <w:kern w:val="24"/>
          <w:sz w:val="24"/>
          <w:szCs w:val="24"/>
        </w:rPr>
      </w:pPr>
      <w:r w:rsidRPr="00424F75">
        <w:rPr>
          <w:rFonts w:eastAsia="Times New Roman" w:cstheme="minorHAnsi"/>
          <w:color w:val="000000"/>
          <w:kern w:val="24"/>
          <w:sz w:val="24"/>
          <w:szCs w:val="24"/>
        </w:rPr>
        <w:t>What are the steps of Autodiscover? How to check Autodiscover?</w:t>
      </w:r>
    </w:p>
    <w:p w14:paraId="6C626623" w14:textId="77777777" w:rsidR="0016519A" w:rsidRPr="00424F75" w:rsidRDefault="0016519A" w:rsidP="0016519A">
      <w:pPr>
        <w:numPr>
          <w:ilvl w:val="0"/>
          <w:numId w:val="16"/>
        </w:numPr>
        <w:spacing w:after="0" w:line="360" w:lineRule="auto"/>
        <w:rPr>
          <w:rFonts w:eastAsia="Times New Roman" w:cstheme="minorHAnsi"/>
          <w:color w:val="000000"/>
          <w:kern w:val="24"/>
          <w:sz w:val="24"/>
          <w:szCs w:val="24"/>
        </w:rPr>
      </w:pPr>
      <w:r w:rsidRPr="00424F75">
        <w:rPr>
          <w:rFonts w:eastAsia="Times New Roman" w:cstheme="minorHAnsi"/>
          <w:color w:val="000000"/>
          <w:kern w:val="24"/>
          <w:sz w:val="24"/>
          <w:szCs w:val="24"/>
        </w:rPr>
        <w:t xml:space="preserve">What is the purpose of Autodiscover? </w:t>
      </w:r>
    </w:p>
    <w:p w14:paraId="15F5438E" w14:textId="77777777" w:rsidR="0016519A" w:rsidRPr="00424F75" w:rsidRDefault="0016519A" w:rsidP="0016519A">
      <w:pPr>
        <w:numPr>
          <w:ilvl w:val="0"/>
          <w:numId w:val="16"/>
        </w:numPr>
        <w:spacing w:after="0" w:line="360" w:lineRule="auto"/>
        <w:rPr>
          <w:rFonts w:eastAsia="Times New Roman" w:cstheme="minorHAnsi"/>
          <w:color w:val="000000"/>
          <w:kern w:val="24"/>
          <w:sz w:val="24"/>
          <w:szCs w:val="24"/>
        </w:rPr>
      </w:pPr>
      <w:r w:rsidRPr="00424F75">
        <w:rPr>
          <w:rFonts w:eastAsia="Times New Roman" w:cstheme="minorHAnsi"/>
          <w:color w:val="000000"/>
          <w:kern w:val="24"/>
          <w:sz w:val="24"/>
          <w:szCs w:val="24"/>
        </w:rPr>
        <w:t xml:space="preserve">Test Autodiscover from </w:t>
      </w:r>
      <w:hyperlink r:id="rId5" w:history="1">
        <w:r w:rsidRPr="00424F75">
          <w:rPr>
            <w:rStyle w:val="Hyperlink"/>
            <w:rFonts w:eastAsia="Times New Roman" w:cstheme="minorHAnsi"/>
            <w:kern w:val="24"/>
            <w:sz w:val="24"/>
            <w:szCs w:val="24"/>
            <w:u w:val="none"/>
          </w:rPr>
          <w:t>https://testconnectivity.Microsoft.com/</w:t>
        </w:r>
      </w:hyperlink>
      <w:r w:rsidRPr="00424F75">
        <w:rPr>
          <w:rFonts w:eastAsia="Times New Roman" w:cstheme="minorHAnsi"/>
          <w:color w:val="000000"/>
          <w:kern w:val="24"/>
          <w:sz w:val="24"/>
          <w:szCs w:val="24"/>
        </w:rPr>
        <w:t xml:space="preserve"> and read the generated report. </w:t>
      </w:r>
    </w:p>
    <w:p w14:paraId="7D2D555B" w14:textId="77777777" w:rsidR="0016519A" w:rsidRPr="00424F75" w:rsidRDefault="0016519A" w:rsidP="0016519A">
      <w:pPr>
        <w:numPr>
          <w:ilvl w:val="0"/>
          <w:numId w:val="16"/>
        </w:numPr>
        <w:spacing w:after="0" w:line="360" w:lineRule="auto"/>
        <w:rPr>
          <w:rFonts w:eastAsia="Times New Roman" w:cstheme="minorHAnsi"/>
          <w:color w:val="000000"/>
          <w:kern w:val="24"/>
          <w:sz w:val="24"/>
          <w:szCs w:val="24"/>
        </w:rPr>
      </w:pPr>
      <w:r w:rsidRPr="00424F75">
        <w:rPr>
          <w:rFonts w:eastAsia="Times New Roman" w:cstheme="minorHAnsi"/>
          <w:color w:val="000000"/>
          <w:kern w:val="24"/>
          <w:sz w:val="24"/>
          <w:szCs w:val="24"/>
        </w:rPr>
        <w:t xml:space="preserve">What is the limitation of accessing email account through POP3, IMAP? </w:t>
      </w:r>
    </w:p>
    <w:p w14:paraId="4F307BCB" w14:textId="77777777" w:rsidR="0016519A" w:rsidRPr="00424F75" w:rsidRDefault="0016519A" w:rsidP="0016519A">
      <w:pPr>
        <w:numPr>
          <w:ilvl w:val="0"/>
          <w:numId w:val="16"/>
        </w:numPr>
        <w:spacing w:after="0" w:line="360" w:lineRule="auto"/>
        <w:rPr>
          <w:rFonts w:eastAsia="Times New Roman" w:cstheme="minorHAnsi"/>
          <w:color w:val="000000"/>
          <w:kern w:val="24"/>
          <w:sz w:val="24"/>
          <w:szCs w:val="24"/>
        </w:rPr>
      </w:pPr>
      <w:r w:rsidRPr="00424F75">
        <w:rPr>
          <w:rFonts w:eastAsia="Times New Roman" w:cstheme="minorHAnsi"/>
          <w:color w:val="000000"/>
          <w:kern w:val="24"/>
          <w:sz w:val="24"/>
          <w:szCs w:val="24"/>
        </w:rPr>
        <w:t xml:space="preserve">What are the methods to send mail using Microsoft 365? Know the differences of each methods)  </w:t>
      </w:r>
    </w:p>
    <w:p w14:paraId="1209FEC7" w14:textId="77777777" w:rsidR="0016519A" w:rsidRPr="00424F75" w:rsidRDefault="0016519A" w:rsidP="0016519A">
      <w:pPr>
        <w:numPr>
          <w:ilvl w:val="0"/>
          <w:numId w:val="16"/>
        </w:numPr>
        <w:spacing w:after="0" w:line="360" w:lineRule="auto"/>
        <w:rPr>
          <w:rFonts w:eastAsia="Times New Roman" w:cstheme="minorHAnsi"/>
          <w:color w:val="000000"/>
          <w:kern w:val="24"/>
          <w:sz w:val="24"/>
          <w:szCs w:val="24"/>
        </w:rPr>
      </w:pPr>
      <w:r w:rsidRPr="00424F75">
        <w:rPr>
          <w:rFonts w:eastAsia="Times New Roman" w:cstheme="minorHAnsi"/>
          <w:color w:val="000000"/>
          <w:kern w:val="24"/>
          <w:sz w:val="24"/>
          <w:szCs w:val="24"/>
        </w:rPr>
        <w:t xml:space="preserve">What is SMTP Relay? </w:t>
      </w:r>
    </w:p>
    <w:p w14:paraId="247FDE94" w14:textId="77777777" w:rsidR="0016519A" w:rsidRPr="00424F75" w:rsidRDefault="0016519A" w:rsidP="0016519A">
      <w:pPr>
        <w:numPr>
          <w:ilvl w:val="0"/>
          <w:numId w:val="16"/>
        </w:numPr>
        <w:spacing w:after="0" w:line="360" w:lineRule="auto"/>
        <w:rPr>
          <w:rFonts w:eastAsia="Times New Roman" w:cstheme="minorHAnsi"/>
          <w:color w:val="000000"/>
          <w:kern w:val="24"/>
          <w:sz w:val="24"/>
          <w:szCs w:val="24"/>
        </w:rPr>
      </w:pPr>
      <w:r w:rsidRPr="00424F75">
        <w:rPr>
          <w:rFonts w:eastAsia="Times New Roman" w:cstheme="minorHAnsi"/>
          <w:color w:val="000000"/>
          <w:kern w:val="24"/>
          <w:sz w:val="24"/>
          <w:szCs w:val="24"/>
        </w:rPr>
        <w:t xml:space="preserve">What are the different methods to configure SMTP Relay? </w:t>
      </w:r>
    </w:p>
    <w:p w14:paraId="2487F268" w14:textId="77777777" w:rsidR="0016519A" w:rsidRDefault="0016519A" w:rsidP="0016519A">
      <w:pPr>
        <w:spacing w:after="0" w:line="360" w:lineRule="auto"/>
        <w:rPr>
          <w:rFonts w:ascii="Century Gothic" w:eastAsia="Times New Roman" w:hAnsi="Century Gothic" w:cs="Arial"/>
          <w:b/>
          <w:bCs/>
          <w:color w:val="000000"/>
          <w:kern w:val="24"/>
          <w:sz w:val="32"/>
          <w:szCs w:val="32"/>
          <w:u w:val="single"/>
        </w:rPr>
      </w:pPr>
    </w:p>
    <w:p w14:paraId="75FEDD83" w14:textId="77777777" w:rsidR="001506C8" w:rsidRPr="007F7783" w:rsidRDefault="001506C8" w:rsidP="001506C8"/>
    <w:sectPr w:rsidR="001506C8" w:rsidRPr="007F77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EB66E0"/>
    <w:multiLevelType w:val="hybridMultilevel"/>
    <w:tmpl w:val="DAA482D0"/>
    <w:lvl w:ilvl="0" w:tplc="E85A7EE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8AADC9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1EAD46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9FC464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EF02A0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8265D3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614239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0F0AE1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538A6A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6CA03B5"/>
    <w:multiLevelType w:val="hybridMultilevel"/>
    <w:tmpl w:val="CD1429B2"/>
    <w:lvl w:ilvl="0" w:tplc="01B61C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C56F29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396DE3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5F667D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608ECE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61409A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E487EE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2CEEA9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81E6ED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5084A1C"/>
    <w:multiLevelType w:val="hybridMultilevel"/>
    <w:tmpl w:val="C9FAFCE2"/>
    <w:lvl w:ilvl="0" w:tplc="0F9891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868F6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530DB4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F6EEE0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B26DD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6563B7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A3E2BC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758627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502B63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05C6940"/>
    <w:multiLevelType w:val="hybridMultilevel"/>
    <w:tmpl w:val="1730F78C"/>
    <w:lvl w:ilvl="0" w:tplc="43E292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9D202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63299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A1E8D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2DC13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6BACB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E2818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72252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ACC88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30946915"/>
    <w:multiLevelType w:val="hybridMultilevel"/>
    <w:tmpl w:val="5472264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CFE86FB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2C000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C2E4D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0BEB6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CCCB9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C8ACA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CD469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C5C7A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3DAE0A0D"/>
    <w:multiLevelType w:val="hybridMultilevel"/>
    <w:tmpl w:val="87D43B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3B708A3"/>
    <w:multiLevelType w:val="hybridMultilevel"/>
    <w:tmpl w:val="EA1E484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D8C28B7"/>
    <w:multiLevelType w:val="hybridMultilevel"/>
    <w:tmpl w:val="78A8251E"/>
    <w:lvl w:ilvl="0" w:tplc="6F300E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09C60E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23A68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FA41E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4F0DE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650A7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63692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8A51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12C9A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52B24C2E"/>
    <w:multiLevelType w:val="hybridMultilevel"/>
    <w:tmpl w:val="8236EE30"/>
    <w:lvl w:ilvl="0" w:tplc="40B23D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E1ECC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7C477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2060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76618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C6CDD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A7CC0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3FE04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4A88A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55F26CE0"/>
    <w:multiLevelType w:val="hybridMultilevel"/>
    <w:tmpl w:val="197646F6"/>
    <w:lvl w:ilvl="0" w:tplc="DB1433C0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1" w:tplc="CFE86FB4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B2C0003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DC2E4D7C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10BEB62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9CCCB9E6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3C8ACA2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0CD4692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1C5C7ADC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10" w15:restartNumberingAfterBreak="0">
    <w:nsid w:val="5A012427"/>
    <w:multiLevelType w:val="hybridMultilevel"/>
    <w:tmpl w:val="2DA6BCA8"/>
    <w:lvl w:ilvl="0" w:tplc="FDAAFED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98A5FD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70E105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B08D79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A70667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438F07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D94510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B3636D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4D027B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B297429"/>
    <w:multiLevelType w:val="hybridMultilevel"/>
    <w:tmpl w:val="1F6A94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EE67AC"/>
    <w:multiLevelType w:val="hybridMultilevel"/>
    <w:tmpl w:val="DCE6E254"/>
    <w:lvl w:ilvl="0" w:tplc="3DD2EFC2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8F0C4C9A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119287CC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plc="2EF4D73A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plc="7C181F48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plc="5B74011E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plc="50068200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plc="DA2C5862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plc="3BB6454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9F90B16"/>
    <w:multiLevelType w:val="hybridMultilevel"/>
    <w:tmpl w:val="E3ACF892"/>
    <w:lvl w:ilvl="0" w:tplc="960AA93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6B07D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5C4183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A869B9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51E09C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0C4993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E78033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768D1C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CDC030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7F8E4E52"/>
    <w:multiLevelType w:val="hybridMultilevel"/>
    <w:tmpl w:val="B8089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A40C65"/>
    <w:multiLevelType w:val="hybridMultilevel"/>
    <w:tmpl w:val="6D4EC776"/>
    <w:lvl w:ilvl="0" w:tplc="751C216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C1035B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78647A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39E2F7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4A2D4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3CC09F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45AD1D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34EC4E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9F61A1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14"/>
  </w:num>
  <w:num w:numId="3">
    <w:abstractNumId w:val="11"/>
  </w:num>
  <w:num w:numId="4">
    <w:abstractNumId w:val="9"/>
  </w:num>
  <w:num w:numId="5">
    <w:abstractNumId w:val="10"/>
  </w:num>
  <w:num w:numId="6">
    <w:abstractNumId w:val="8"/>
  </w:num>
  <w:num w:numId="7">
    <w:abstractNumId w:val="13"/>
  </w:num>
  <w:num w:numId="8">
    <w:abstractNumId w:val="4"/>
  </w:num>
  <w:num w:numId="9">
    <w:abstractNumId w:val="12"/>
  </w:num>
  <w:num w:numId="10">
    <w:abstractNumId w:val="15"/>
  </w:num>
  <w:num w:numId="11">
    <w:abstractNumId w:val="1"/>
  </w:num>
  <w:num w:numId="12">
    <w:abstractNumId w:val="2"/>
  </w:num>
  <w:num w:numId="13">
    <w:abstractNumId w:val="0"/>
  </w:num>
  <w:num w:numId="14">
    <w:abstractNumId w:val="5"/>
  </w:num>
  <w:num w:numId="15">
    <w:abstractNumId w:val="6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zMzQ3NjQ2tjQ3MjJX0lEKTi0uzszPAykwqwUAMEwFfCwAAAA="/>
  </w:docVars>
  <w:rsids>
    <w:rsidRoot w:val="00BE0470"/>
    <w:rsid w:val="000C3F61"/>
    <w:rsid w:val="000D65C4"/>
    <w:rsid w:val="001506C8"/>
    <w:rsid w:val="0016519A"/>
    <w:rsid w:val="001C1963"/>
    <w:rsid w:val="00424F75"/>
    <w:rsid w:val="004D2514"/>
    <w:rsid w:val="0051399D"/>
    <w:rsid w:val="006706B4"/>
    <w:rsid w:val="00693A40"/>
    <w:rsid w:val="007F7783"/>
    <w:rsid w:val="00872D11"/>
    <w:rsid w:val="009C40D5"/>
    <w:rsid w:val="00A6674C"/>
    <w:rsid w:val="00A81AFA"/>
    <w:rsid w:val="00BE0470"/>
    <w:rsid w:val="00BF743A"/>
    <w:rsid w:val="00EF55E8"/>
    <w:rsid w:val="00FB7363"/>
    <w:rsid w:val="00FE59D0"/>
    <w:rsid w:val="00FE68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1DB4FB"/>
  <w15:chartTrackingRefBased/>
  <w15:docId w15:val="{A9F1C084-64F3-4030-95C3-8EFF63AEA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68C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196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506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06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95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70486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259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6054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95772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2765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6902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09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5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4632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341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653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476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4842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005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89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63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7157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5829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293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79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2686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529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143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26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254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307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121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6783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95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6848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730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9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183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122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054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55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85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75202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1827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5374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0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8889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08253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84739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55061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09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9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2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8479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7174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9639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1270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3560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880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03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8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2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807680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49679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47446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19092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23419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6862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92756">
          <w:marLeft w:val="634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863056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83866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68982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632708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testconnectivity.microsoft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2</TotalTime>
  <Pages>1</Pages>
  <Words>88</Words>
  <Characters>50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froza Yesmin Akhi (Shanghai Wicresoft Co,.Ltd.)</dc:creator>
  <cp:keywords/>
  <dc:description/>
  <cp:lastModifiedBy>Afroza Yesmin Akhi (Shanghai Wicresoft Co,.Ltd.)</cp:lastModifiedBy>
  <cp:revision>24</cp:revision>
  <dcterms:created xsi:type="dcterms:W3CDTF">2020-07-08T06:02:00Z</dcterms:created>
  <dcterms:modified xsi:type="dcterms:W3CDTF">2020-07-27T10:34:00Z</dcterms:modified>
</cp:coreProperties>
</file>